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50AB65" w14:textId="77777777" w:rsidR="000B414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2399E4BB" wp14:editId="61E89AD2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6F29C7">
        <w:t>MNI: m</w:t>
      </w:r>
      <w:r w:rsidR="00D065B3" w:rsidRPr="00D065B3">
        <w:t>et</w:t>
      </w:r>
      <w:r w:rsidR="006F29C7">
        <w:t>,</w:t>
      </w:r>
      <w:r w:rsidR="00D065B3" w:rsidRPr="00D065B3">
        <w:t xml:space="preserve"> not </w:t>
      </w:r>
      <w:r w:rsidR="006F29C7">
        <w:t xml:space="preserve">yet </w:t>
      </w:r>
      <w:r w:rsidR="00D065B3" w:rsidRPr="00D065B3">
        <w:t>met</w:t>
      </w:r>
      <w:r w:rsidR="006F29C7">
        <w:t>, I</w:t>
      </w:r>
      <w:r w:rsidR="00D065B3" w:rsidRPr="00D065B3">
        <w:t xml:space="preserve"> noticed</w:t>
      </w:r>
    </w:p>
    <w:p w14:paraId="33CC3F6C" w14:textId="77777777" w:rsidR="00585229" w:rsidRDefault="006F29C7" w:rsidP="00585229">
      <w:pPr>
        <w:pStyle w:val="IOSbodytext2017"/>
        <w:rPr>
          <w:lang w:eastAsia="en-US"/>
        </w:rPr>
      </w:pPr>
      <w:r>
        <w:rPr>
          <w:lang w:eastAsia="en-US"/>
        </w:rPr>
        <w:t>This assessment strategy focuses on aspects of quality or progress of a student’s work based against set criteria. Using this assessment strategy, place</w:t>
      </w:r>
      <w:r w:rsidR="00585229">
        <w:rPr>
          <w:lang w:eastAsia="en-US"/>
        </w:rPr>
        <w:t xml:space="preserve"> a tick in either the </w:t>
      </w:r>
      <w:r w:rsidR="00585229" w:rsidRPr="006F29C7">
        <w:rPr>
          <w:i/>
          <w:lang w:eastAsia="en-US"/>
        </w:rPr>
        <w:t>Met</w:t>
      </w:r>
      <w:r w:rsidR="00585229">
        <w:rPr>
          <w:lang w:eastAsia="en-US"/>
        </w:rPr>
        <w:t xml:space="preserve"> or </w:t>
      </w:r>
      <w:r w:rsidR="00585229" w:rsidRPr="006F29C7">
        <w:rPr>
          <w:i/>
          <w:lang w:eastAsia="en-US"/>
        </w:rPr>
        <w:t>Not Yet Met</w:t>
      </w:r>
      <w:r w:rsidR="00585229">
        <w:rPr>
          <w:lang w:eastAsia="en-US"/>
        </w:rPr>
        <w:t xml:space="preserve"> column based on stu</w:t>
      </w:r>
      <w:r>
        <w:rPr>
          <w:lang w:eastAsia="en-US"/>
        </w:rPr>
        <w:t xml:space="preserve">dent work against the criteria. Add </w:t>
      </w:r>
      <w:r w:rsidR="00585229">
        <w:rPr>
          <w:lang w:eastAsia="en-US"/>
        </w:rPr>
        <w:t>a brief comment</w:t>
      </w:r>
      <w:r>
        <w:rPr>
          <w:lang w:eastAsia="en-US"/>
        </w:rPr>
        <w:t xml:space="preserve"> in the </w:t>
      </w:r>
      <w:r>
        <w:rPr>
          <w:i/>
          <w:lang w:eastAsia="en-US"/>
        </w:rPr>
        <w:t>I noticed</w:t>
      </w:r>
      <w:r>
        <w:rPr>
          <w:lang w:eastAsia="en-US"/>
        </w:rPr>
        <w:t xml:space="preserve"> column</w:t>
      </w:r>
      <w:r w:rsidR="00585229">
        <w:rPr>
          <w:lang w:eastAsia="en-US"/>
        </w:rPr>
        <w:t xml:space="preserve"> focusing on </w:t>
      </w:r>
      <w:r>
        <w:rPr>
          <w:lang w:eastAsia="en-US"/>
        </w:rPr>
        <w:t>the quality of work or the progress from a previous task.</w:t>
      </w:r>
    </w:p>
    <w:p w14:paraId="3DA9E422" w14:textId="77777777" w:rsidR="00585229" w:rsidRDefault="00BE2D92" w:rsidP="00585229">
      <w:pPr>
        <w:pStyle w:val="IOSbodytext2017"/>
        <w:tabs>
          <w:tab w:val="clear" w:pos="2268"/>
          <w:tab w:val="clear" w:pos="2835"/>
          <w:tab w:val="clear" w:pos="3402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</w:tabs>
        <w:rPr>
          <w:lang w:eastAsia="en-US"/>
        </w:rPr>
      </w:pPr>
      <w:r>
        <w:rPr>
          <w:lang w:eastAsia="en-US"/>
        </w:rPr>
        <w:t>Assignment –</w:t>
      </w:r>
      <w:r w:rsidR="00585229">
        <w:rPr>
          <w:lang w:eastAsia="en-US"/>
        </w:rPr>
        <w:t xml:space="preserve"> </w:t>
      </w:r>
      <w:r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helpText w:type="text" w:val="Enter the assignment here"/>
            <w:statusText w:type="text" w:val="Enter the assignment here"/>
            <w:textInput/>
          </w:ffData>
        </w:fldChar>
      </w:r>
      <w:bookmarkStart w:id="0" w:name="Text1"/>
      <w:r>
        <w:rPr>
          <w:u w:val="single"/>
          <w:lang w:eastAsia="en-US"/>
        </w:rPr>
        <w:instrText xml:space="preserve"> FORMTEXT </w:instrText>
      </w:r>
      <w:r>
        <w:rPr>
          <w:u w:val="single"/>
          <w:lang w:eastAsia="en-US"/>
        </w:rPr>
      </w:r>
      <w:r>
        <w:rPr>
          <w:u w:val="single"/>
          <w:lang w:eastAsia="en-US"/>
        </w:rPr>
        <w:fldChar w:fldCharType="separate"/>
      </w:r>
      <w:r>
        <w:rPr>
          <w:noProof/>
          <w:u w:val="single"/>
          <w:lang w:eastAsia="en-US"/>
        </w:rPr>
        <w:t> </w:t>
      </w:r>
      <w:r>
        <w:rPr>
          <w:noProof/>
          <w:u w:val="single"/>
          <w:lang w:eastAsia="en-US"/>
        </w:rPr>
        <w:t> </w:t>
      </w:r>
      <w:r>
        <w:rPr>
          <w:noProof/>
          <w:u w:val="single"/>
          <w:lang w:eastAsia="en-US"/>
        </w:rPr>
        <w:t> </w:t>
      </w:r>
      <w:r>
        <w:rPr>
          <w:noProof/>
          <w:u w:val="single"/>
          <w:lang w:eastAsia="en-US"/>
        </w:rPr>
        <w:t> </w:t>
      </w:r>
      <w:r>
        <w:rPr>
          <w:noProof/>
          <w:u w:val="single"/>
          <w:lang w:eastAsia="en-US"/>
        </w:rPr>
        <w:t> </w:t>
      </w:r>
      <w:r>
        <w:rPr>
          <w:u w:val="single"/>
          <w:lang w:eastAsia="en-US"/>
        </w:rPr>
        <w:fldChar w:fldCharType="end"/>
      </w:r>
      <w:bookmarkEnd w:id="0"/>
      <w:r w:rsidR="00585229">
        <w:rPr>
          <w:u w:val="single"/>
          <w:lang w:eastAsia="en-US"/>
        </w:rPr>
        <w:tab/>
      </w:r>
    </w:p>
    <w:p w14:paraId="39A1B449" w14:textId="77777777" w:rsidR="00585229" w:rsidRDefault="00585229" w:rsidP="00585229">
      <w:pPr>
        <w:pStyle w:val="IOSbodytext2017"/>
        <w:tabs>
          <w:tab w:val="clear" w:pos="1701"/>
          <w:tab w:val="clear" w:pos="2268"/>
          <w:tab w:val="clear" w:pos="2835"/>
          <w:tab w:val="clear" w:pos="3402"/>
          <w:tab w:val="clear" w:pos="3969"/>
        </w:tabs>
        <w:rPr>
          <w:lang w:eastAsia="en-US"/>
        </w:rPr>
      </w:pPr>
      <w:r>
        <w:rPr>
          <w:lang w:eastAsia="en-US"/>
        </w:rPr>
        <w:t>Student</w:t>
      </w:r>
      <w:r w:rsidR="00BE2D92">
        <w:rPr>
          <w:lang w:eastAsia="en-US"/>
        </w:rPr>
        <w:t xml:space="preserve"> –</w:t>
      </w:r>
      <w:r>
        <w:rPr>
          <w:lang w:eastAsia="en-US"/>
        </w:rPr>
        <w:t xml:space="preserve"> </w:t>
      </w:r>
      <w:r w:rsidR="00BE2D92">
        <w:rPr>
          <w:u w:val="single"/>
          <w:lang w:eastAsia="en-US"/>
        </w:rPr>
        <w:fldChar w:fldCharType="begin">
          <w:ffData>
            <w:name w:val=""/>
            <w:enabled/>
            <w:calcOnExit w:val="0"/>
            <w:helpText w:type="text" w:val="Enter the student here"/>
            <w:statusText w:type="text" w:val="Enter the student here"/>
            <w:textInput/>
          </w:ffData>
        </w:fldChar>
      </w:r>
      <w:r w:rsidR="00BE2D92">
        <w:rPr>
          <w:u w:val="single"/>
          <w:lang w:eastAsia="en-US"/>
        </w:rPr>
        <w:instrText xml:space="preserve"> FORMTEXT </w:instrText>
      </w:r>
      <w:r w:rsidR="00BE2D92">
        <w:rPr>
          <w:u w:val="single"/>
          <w:lang w:eastAsia="en-US"/>
        </w:rPr>
      </w:r>
      <w:r w:rsidR="00BE2D92">
        <w:rPr>
          <w:u w:val="single"/>
          <w:lang w:eastAsia="en-US"/>
        </w:rPr>
        <w:fldChar w:fldCharType="separate"/>
      </w:r>
      <w:r w:rsidR="00BE2D92">
        <w:rPr>
          <w:noProof/>
          <w:u w:val="single"/>
          <w:lang w:eastAsia="en-US"/>
        </w:rPr>
        <w:t> </w:t>
      </w:r>
      <w:r w:rsidR="00BE2D92">
        <w:rPr>
          <w:noProof/>
          <w:u w:val="single"/>
          <w:lang w:eastAsia="en-US"/>
        </w:rPr>
        <w:t> </w:t>
      </w:r>
      <w:r w:rsidR="00BE2D92">
        <w:rPr>
          <w:noProof/>
          <w:u w:val="single"/>
          <w:lang w:eastAsia="en-US"/>
        </w:rPr>
        <w:t> </w:t>
      </w:r>
      <w:r w:rsidR="00BE2D92">
        <w:rPr>
          <w:noProof/>
          <w:u w:val="single"/>
          <w:lang w:eastAsia="en-US"/>
        </w:rPr>
        <w:t> </w:t>
      </w:r>
      <w:r w:rsidR="00BE2D92">
        <w:rPr>
          <w:noProof/>
          <w:u w:val="single"/>
          <w:lang w:eastAsia="en-US"/>
        </w:rPr>
        <w:t> </w:t>
      </w:r>
      <w:r w:rsidR="00BE2D92">
        <w:rPr>
          <w:u w:val="single"/>
          <w:lang w:eastAsia="en-US"/>
        </w:rPr>
        <w:fldChar w:fldCharType="end"/>
      </w:r>
      <w:r>
        <w:rPr>
          <w:u w:val="single"/>
          <w:lang w:eastAsia="en-US"/>
        </w:rPr>
        <w:tab/>
      </w:r>
    </w:p>
    <w:p w14:paraId="0B8E1663" w14:textId="77777777" w:rsidR="00585229" w:rsidRDefault="00585229" w:rsidP="00585229">
      <w:pPr>
        <w:pStyle w:val="IOSbodytext2017"/>
        <w:tabs>
          <w:tab w:val="clear" w:pos="2835"/>
          <w:tab w:val="clear" w:pos="3402"/>
        </w:tabs>
        <w:rPr>
          <w:lang w:eastAsia="en-US"/>
        </w:rPr>
      </w:pPr>
      <w:r>
        <w:rPr>
          <w:lang w:eastAsia="en-US"/>
        </w:rPr>
        <w:t>Date received</w:t>
      </w:r>
      <w:r w:rsidR="00BE2D92">
        <w:rPr>
          <w:lang w:eastAsia="en-US"/>
        </w:rPr>
        <w:t xml:space="preserve"> –</w:t>
      </w:r>
      <w:r>
        <w:rPr>
          <w:lang w:eastAsia="en-US"/>
        </w:rPr>
        <w:t xml:space="preserve"> </w:t>
      </w:r>
      <w:r w:rsidR="00BE2D92">
        <w:rPr>
          <w:u w:val="single"/>
          <w:lang w:eastAsia="en-US"/>
        </w:rPr>
        <w:fldChar w:fldCharType="begin">
          <w:ffData>
            <w:name w:val=""/>
            <w:enabled/>
            <w:calcOnExit w:val="0"/>
            <w:helpText w:type="text" w:val="Enter the date received here"/>
            <w:statusText w:type="text" w:val="Enter the date received here"/>
            <w:textInput/>
          </w:ffData>
        </w:fldChar>
      </w:r>
      <w:r w:rsidR="00BE2D92">
        <w:rPr>
          <w:u w:val="single"/>
          <w:lang w:eastAsia="en-US"/>
        </w:rPr>
        <w:instrText xml:space="preserve"> FORMTEXT </w:instrText>
      </w:r>
      <w:r w:rsidR="00BE2D92">
        <w:rPr>
          <w:u w:val="single"/>
          <w:lang w:eastAsia="en-US"/>
        </w:rPr>
      </w:r>
      <w:r w:rsidR="00BE2D92">
        <w:rPr>
          <w:u w:val="single"/>
          <w:lang w:eastAsia="en-US"/>
        </w:rPr>
        <w:fldChar w:fldCharType="separate"/>
      </w:r>
      <w:r w:rsidR="00BE2D92">
        <w:rPr>
          <w:noProof/>
          <w:u w:val="single"/>
          <w:lang w:eastAsia="en-US"/>
        </w:rPr>
        <w:t> </w:t>
      </w:r>
      <w:r w:rsidR="00BE2D92">
        <w:rPr>
          <w:noProof/>
          <w:u w:val="single"/>
          <w:lang w:eastAsia="en-US"/>
        </w:rPr>
        <w:t> </w:t>
      </w:r>
      <w:r w:rsidR="00BE2D92">
        <w:rPr>
          <w:noProof/>
          <w:u w:val="single"/>
          <w:lang w:eastAsia="en-US"/>
        </w:rPr>
        <w:t> </w:t>
      </w:r>
      <w:r w:rsidR="00BE2D92">
        <w:rPr>
          <w:noProof/>
          <w:u w:val="single"/>
          <w:lang w:eastAsia="en-US"/>
        </w:rPr>
        <w:t> </w:t>
      </w:r>
      <w:r w:rsidR="00BE2D92">
        <w:rPr>
          <w:noProof/>
          <w:u w:val="single"/>
          <w:lang w:eastAsia="en-US"/>
        </w:rPr>
        <w:t> </w:t>
      </w:r>
      <w:r w:rsidR="00BE2D92">
        <w:rPr>
          <w:u w:val="single"/>
          <w:lang w:eastAsia="en-US"/>
        </w:rPr>
        <w:fldChar w:fldCharType="end"/>
      </w:r>
      <w:r>
        <w:rPr>
          <w:u w:val="single"/>
          <w:lang w:eastAsia="en-US"/>
        </w:rPr>
        <w:tab/>
      </w:r>
    </w:p>
    <w:p w14:paraId="64FD7A7A" w14:textId="77777777" w:rsidR="00585229" w:rsidRDefault="00585229" w:rsidP="00585229">
      <w:pPr>
        <w:pStyle w:val="IOSbodytext2017"/>
        <w:rPr>
          <w:lang w:eastAsia="en-US"/>
        </w:rPr>
      </w:pPr>
    </w:p>
    <w:tbl>
      <w:tblPr>
        <w:tblStyle w:val="TableGrid"/>
        <w:tblW w:w="15297" w:type="dxa"/>
        <w:tblLook w:val="04A0" w:firstRow="1" w:lastRow="0" w:firstColumn="1" w:lastColumn="0" w:noHBand="0" w:noVBand="1"/>
        <w:tblDescription w:val="the table lists the headings criteria, met, not yet met, and I noticed and leave spaces for a response to be added"/>
      </w:tblPr>
      <w:tblGrid>
        <w:gridCol w:w="3824"/>
        <w:gridCol w:w="3824"/>
        <w:gridCol w:w="3824"/>
        <w:gridCol w:w="3825"/>
      </w:tblGrid>
      <w:tr w:rsidR="00D065B3" w14:paraId="5E3C1DCD" w14:textId="77777777" w:rsidTr="009E4E33">
        <w:trPr>
          <w:tblHeader/>
        </w:trPr>
        <w:tc>
          <w:tcPr>
            <w:tcW w:w="3824" w:type="dxa"/>
          </w:tcPr>
          <w:p w14:paraId="6B508218" w14:textId="77777777" w:rsidR="00D065B3" w:rsidRDefault="00D065B3" w:rsidP="008A2DB0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Criteria</w:t>
            </w:r>
          </w:p>
        </w:tc>
        <w:tc>
          <w:tcPr>
            <w:tcW w:w="3824" w:type="dxa"/>
          </w:tcPr>
          <w:p w14:paraId="0A9BC284" w14:textId="77777777" w:rsidR="00D065B3" w:rsidRDefault="00D065B3" w:rsidP="008A2DB0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Met</w:t>
            </w:r>
          </w:p>
        </w:tc>
        <w:tc>
          <w:tcPr>
            <w:tcW w:w="3824" w:type="dxa"/>
          </w:tcPr>
          <w:p w14:paraId="1481F5BB" w14:textId="77777777" w:rsidR="00D065B3" w:rsidRDefault="00D065B3" w:rsidP="008A2DB0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Not yet met</w:t>
            </w:r>
          </w:p>
        </w:tc>
        <w:tc>
          <w:tcPr>
            <w:tcW w:w="3825" w:type="dxa"/>
          </w:tcPr>
          <w:p w14:paraId="58BCCE1D" w14:textId="77777777" w:rsidR="00D065B3" w:rsidRDefault="00D065B3" w:rsidP="008A2DB0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I noticed:</w:t>
            </w:r>
          </w:p>
        </w:tc>
      </w:tr>
      <w:tr w:rsidR="00D065B3" w14:paraId="249AB4DD" w14:textId="77777777" w:rsidTr="009E4E33">
        <w:trPr>
          <w:trHeight w:val="1077"/>
        </w:trPr>
        <w:tc>
          <w:tcPr>
            <w:tcW w:w="3824" w:type="dxa"/>
          </w:tcPr>
          <w:p w14:paraId="4350378F" w14:textId="77777777" w:rsidR="00D065B3" w:rsidRDefault="00BE2D92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the criteria for row 1 here"/>
                  <w:statusText w:type="text" w:val="Enter the criteria for row 1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14:paraId="77704CFA" w14:textId="77777777" w:rsidR="00D065B3" w:rsidRDefault="00F906E5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if it was met for row 1 here"/>
                  <w:statusText w:type="text" w:val="Enter if it was met for row 1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14:paraId="2A45FF78" w14:textId="77777777" w:rsidR="00D065B3" w:rsidRDefault="00BA12DA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if it was not yet met for row 1 here"/>
                  <w:statusText w:type="text" w:val="Enter if it was not yet met for row 1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5" w:type="dxa"/>
          </w:tcPr>
          <w:p w14:paraId="5A6660C1" w14:textId="77777777" w:rsidR="00D065B3" w:rsidRDefault="00BA12DA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what you noticed for row 1 here"/>
                  <w:statusText w:type="text" w:val="Enter what you noticed for row 1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D065B3" w14:paraId="59BCCA47" w14:textId="77777777" w:rsidTr="009E4E33">
        <w:trPr>
          <w:trHeight w:val="1077"/>
        </w:trPr>
        <w:tc>
          <w:tcPr>
            <w:tcW w:w="3824" w:type="dxa"/>
          </w:tcPr>
          <w:p w14:paraId="5E195993" w14:textId="77777777" w:rsidR="00D065B3" w:rsidRDefault="00BE2D92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the criteria for row 2 here"/>
                  <w:statusText w:type="text" w:val="Enter the criteria for row 2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14:paraId="0D8E4DB3" w14:textId="77777777" w:rsidR="00D065B3" w:rsidRDefault="00F906E5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if it was met for row 2 here"/>
                  <w:statusText w:type="text" w:val="Enter if it was met for row 2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14:paraId="274771B8" w14:textId="77777777" w:rsidR="00D065B3" w:rsidRDefault="00BA12DA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if it was not yet met for row 2 here"/>
                  <w:statusText w:type="text" w:val="Enter if it was not yet met for row 2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5" w:type="dxa"/>
          </w:tcPr>
          <w:p w14:paraId="7AE26154" w14:textId="77777777" w:rsidR="00D065B3" w:rsidRDefault="00BA12DA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what you noticed for row 2 here"/>
                  <w:statusText w:type="text" w:val="Enter what you noticed for row 2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D065B3" w14:paraId="2005DF61" w14:textId="77777777" w:rsidTr="009E4E33">
        <w:trPr>
          <w:trHeight w:val="1077"/>
        </w:trPr>
        <w:tc>
          <w:tcPr>
            <w:tcW w:w="3824" w:type="dxa"/>
          </w:tcPr>
          <w:p w14:paraId="3AA8DBE3" w14:textId="77777777" w:rsidR="00D065B3" w:rsidRDefault="00BE2D92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the criteria for row 3 here"/>
                  <w:statusText w:type="text" w:val="Enter the criteria for row 3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14:paraId="7B0861FD" w14:textId="77777777" w:rsidR="00D065B3" w:rsidRDefault="00F906E5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if it was met for row 3 here"/>
                  <w:statusText w:type="text" w:val="Enter if it was met for row 3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14:paraId="0BA40E8A" w14:textId="77777777" w:rsidR="00D065B3" w:rsidRDefault="00BA12DA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if it was not yet met for row 3 here"/>
                  <w:statusText w:type="text" w:val="Enter if it was not yet met for row 3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5" w:type="dxa"/>
          </w:tcPr>
          <w:p w14:paraId="2FCE7FB4" w14:textId="77777777" w:rsidR="00D065B3" w:rsidRDefault="00BA12DA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what you noticed for row 3 here"/>
                  <w:statusText w:type="text" w:val="Enter what you noticed for row 3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D065B3" w14:paraId="78F88728" w14:textId="77777777" w:rsidTr="009E4E33">
        <w:trPr>
          <w:trHeight w:val="1077"/>
        </w:trPr>
        <w:tc>
          <w:tcPr>
            <w:tcW w:w="3824" w:type="dxa"/>
          </w:tcPr>
          <w:p w14:paraId="1C574E8D" w14:textId="77777777" w:rsidR="00D065B3" w:rsidRDefault="00BE2D92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the criteria for row 4 here"/>
                  <w:statusText w:type="text" w:val="Enter the criteria for row 4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14:paraId="5C6D478B" w14:textId="77777777" w:rsidR="00D065B3" w:rsidRDefault="00F906E5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if it was met for row 4 here"/>
                  <w:statusText w:type="text" w:val="Enter if it was met for row 4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14:paraId="675E94E8" w14:textId="77777777" w:rsidR="00D065B3" w:rsidRDefault="00BA12DA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if it was not yet met for row 4 here"/>
                  <w:statusText w:type="text" w:val="Enter if it was not yet met for row 4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5" w:type="dxa"/>
          </w:tcPr>
          <w:p w14:paraId="32837A53" w14:textId="77777777" w:rsidR="00D065B3" w:rsidRDefault="00BA12DA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what you noticed for row 4 here"/>
                  <w:statusText w:type="text" w:val="Enter what you noticed for row 4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D065B3" w14:paraId="41F388ED" w14:textId="77777777" w:rsidTr="009E4E33">
        <w:trPr>
          <w:trHeight w:val="1077"/>
        </w:trPr>
        <w:tc>
          <w:tcPr>
            <w:tcW w:w="3824" w:type="dxa"/>
          </w:tcPr>
          <w:p w14:paraId="716614E5" w14:textId="77777777" w:rsidR="00D065B3" w:rsidRDefault="00F906E5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the criteria for row 5 here"/>
                  <w:statusText w:type="text" w:val="Enter the criteria for row 5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14:paraId="743C8FB2" w14:textId="77777777" w:rsidR="00D065B3" w:rsidRDefault="00F906E5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if it was met for row 5 here"/>
                  <w:statusText w:type="text" w:val="Enter if it was met for row 5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14:paraId="52619F44" w14:textId="77777777" w:rsidR="00D065B3" w:rsidRDefault="00BA12DA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if it was not yet met for row 5 here"/>
                  <w:statusText w:type="text" w:val="Enter if it was not yet met for row 5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5" w:type="dxa"/>
          </w:tcPr>
          <w:p w14:paraId="0627DA6F" w14:textId="77777777" w:rsidR="00D065B3" w:rsidRDefault="00BA12DA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what you noticed for row 5 here"/>
                  <w:statusText w:type="text" w:val="Enter what you noticed for row 5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D065B3" w14:paraId="5BDF2563" w14:textId="77777777" w:rsidTr="009E4E33">
        <w:trPr>
          <w:trHeight w:val="1077"/>
        </w:trPr>
        <w:tc>
          <w:tcPr>
            <w:tcW w:w="3824" w:type="dxa"/>
          </w:tcPr>
          <w:p w14:paraId="36D8B335" w14:textId="77777777" w:rsidR="00D065B3" w:rsidRDefault="00F906E5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the criteria for row 6 here"/>
                  <w:statusText w:type="text" w:val="Enter the criteria for row 6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14:paraId="325FBA31" w14:textId="77777777" w:rsidR="00D065B3" w:rsidRDefault="00482A9D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if it was met for row 6 here"/>
                  <w:statusText w:type="text" w:val="Enter if it was met for row 6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4" w:type="dxa"/>
          </w:tcPr>
          <w:p w14:paraId="1D76BDA6" w14:textId="77777777" w:rsidR="00D065B3" w:rsidRDefault="00BA12DA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helpText w:type="text" w:val="Enter if it was not yet met for row 6 here"/>
                  <w:statusText w:type="text" w:val="Enter if it was not yet met for row 6 here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  <w:tc>
          <w:tcPr>
            <w:tcW w:w="3825" w:type="dxa"/>
          </w:tcPr>
          <w:p w14:paraId="6F564698" w14:textId="77777777" w:rsidR="00D065B3" w:rsidRDefault="00D065B3" w:rsidP="008A2DB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helpText w:type="text" w:val="enter text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14:paraId="1AAA1DA9" w14:textId="77777777" w:rsidR="00585229" w:rsidRDefault="006C5A86" w:rsidP="006C5A86">
      <w:pPr>
        <w:pStyle w:val="IOSheading22017"/>
      </w:pPr>
      <w:r>
        <w:t>Questions</w:t>
      </w:r>
    </w:p>
    <w:tbl>
      <w:tblPr>
        <w:tblStyle w:val="TableGrid"/>
        <w:tblW w:w="0" w:type="auto"/>
        <w:tblInd w:w="-40" w:type="dxa"/>
        <w:tblLook w:val="04A0" w:firstRow="1" w:lastRow="0" w:firstColumn="1" w:lastColumn="0" w:noHBand="0" w:noVBand="1"/>
        <w:tblCaption w:val="question space"/>
      </w:tblPr>
      <w:tblGrid>
        <w:gridCol w:w="15297"/>
      </w:tblGrid>
      <w:tr w:rsidR="00D23CDE" w14:paraId="47C50535" w14:textId="77777777" w:rsidTr="00D23CDE">
        <w:trPr>
          <w:trHeight w:val="2276"/>
          <w:tblHeader/>
        </w:trPr>
        <w:tc>
          <w:tcPr>
            <w:tcW w:w="15297" w:type="dxa"/>
          </w:tcPr>
          <w:p w14:paraId="0B4095F1" w14:textId="77777777" w:rsidR="00D23CDE" w:rsidRDefault="00D23CDE" w:rsidP="00585229">
            <w:pPr>
              <w:pStyle w:val="IOSlines2017"/>
              <w:tabs>
                <w:tab w:val="clear" w:pos="10773"/>
                <w:tab w:val="right" w:leader="underscore" w:pos="15168"/>
              </w:tabs>
              <w:ind w:left="0"/>
              <w:rPr>
                <w:lang w:eastAsia="en-US"/>
              </w:rPr>
            </w:pPr>
            <w:bookmarkStart w:id="1" w:name="_GoBack"/>
            <w:bookmarkEnd w:id="1"/>
          </w:p>
        </w:tc>
      </w:tr>
    </w:tbl>
    <w:p w14:paraId="6C65A71B" w14:textId="77777777" w:rsidR="00D23CDE" w:rsidRDefault="00D23CDE" w:rsidP="00585229">
      <w:pPr>
        <w:pStyle w:val="IOSlines2017"/>
        <w:tabs>
          <w:tab w:val="clear" w:pos="10773"/>
          <w:tab w:val="right" w:leader="underscore" w:pos="15168"/>
        </w:tabs>
        <w:rPr>
          <w:lang w:eastAsia="en-US"/>
        </w:rPr>
      </w:pPr>
    </w:p>
    <w:p w14:paraId="12C8A362" w14:textId="77777777" w:rsidR="00585229" w:rsidRDefault="006C5A86" w:rsidP="006C5A86">
      <w:pPr>
        <w:pStyle w:val="IOSheading22017"/>
      </w:pPr>
      <w:r>
        <w:t>Assessed by</w:t>
      </w:r>
    </w:p>
    <w:p w14:paraId="3630A1B9" w14:textId="77777777" w:rsidR="00BE2D92" w:rsidRDefault="00BE2D92" w:rsidP="00C547E1">
      <w:pPr>
        <w:pStyle w:val="IOSbodytext2017"/>
        <w:tabs>
          <w:tab w:val="clear" w:pos="567"/>
          <w:tab w:val="clear" w:pos="1134"/>
          <w:tab w:val="clear" w:pos="1701"/>
          <w:tab w:val="clear" w:pos="2268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4820"/>
        </w:tabs>
        <w:rPr>
          <w:lang w:eastAsia="en-US"/>
        </w:rPr>
        <w:sectPr w:rsidR="00BE2D92" w:rsidSect="00D065B3">
          <w:footerReference w:type="even" r:id="rId12"/>
          <w:footerReference w:type="default" r:id="rId13"/>
          <w:pgSz w:w="16838" w:h="11906" w:orient="landscape"/>
          <w:pgMar w:top="567" w:right="964" w:bottom="567" w:left="567" w:header="567" w:footer="567" w:gutter="0"/>
          <w:cols w:space="708"/>
          <w:docGrid w:linePitch="360"/>
        </w:sectPr>
      </w:pPr>
    </w:p>
    <w:p w14:paraId="02B8F5C0" w14:textId="77777777" w:rsidR="00585229" w:rsidRDefault="00585229" w:rsidP="00C547E1">
      <w:pPr>
        <w:pStyle w:val="IOSbodytext2017"/>
        <w:tabs>
          <w:tab w:val="clear" w:pos="567"/>
          <w:tab w:val="clear" w:pos="1134"/>
          <w:tab w:val="clear" w:pos="1701"/>
          <w:tab w:val="clear" w:pos="2268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  <w:tab w:val="left" w:pos="4820"/>
        </w:tabs>
        <w:rPr>
          <w:lang w:eastAsia="en-US"/>
        </w:rPr>
      </w:pPr>
      <w:r>
        <w:rPr>
          <w:lang w:eastAsia="en-US"/>
        </w:rPr>
        <w:lastRenderedPageBreak/>
        <w:t>Teacher</w:t>
      </w:r>
      <w:r w:rsidR="006C5A86">
        <w:rPr>
          <w:lang w:eastAsia="en-US"/>
        </w:rPr>
        <w:tab/>
      </w:r>
      <w:sdt>
        <w:sdtPr>
          <w:rPr>
            <w:sz w:val="32"/>
            <w:szCs w:val="28"/>
            <w:lang w:eastAsia="en-US"/>
          </w:rPr>
          <w:id w:val="9549939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47E1">
            <w:rPr>
              <w:rFonts w:ascii="MS Gothic" w:eastAsia="MS Gothic" w:hAnsi="MS Gothic" w:hint="eastAsia"/>
              <w:sz w:val="32"/>
              <w:szCs w:val="28"/>
              <w:lang w:eastAsia="en-US"/>
            </w:rPr>
            <w:t>☐</w:t>
          </w:r>
        </w:sdtContent>
      </w:sdt>
    </w:p>
    <w:p w14:paraId="0CB87B6E" w14:textId="77777777" w:rsidR="00585229" w:rsidRDefault="00585229" w:rsidP="00C547E1">
      <w:pPr>
        <w:pStyle w:val="IOSbodytext2017"/>
        <w:tabs>
          <w:tab w:val="clear" w:pos="567"/>
          <w:tab w:val="clear" w:pos="1134"/>
          <w:tab w:val="clear" w:pos="1701"/>
          <w:tab w:val="clear" w:pos="2268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</w:tabs>
        <w:rPr>
          <w:lang w:eastAsia="en-US"/>
        </w:rPr>
      </w:pPr>
      <w:r>
        <w:rPr>
          <w:lang w:eastAsia="en-US"/>
        </w:rPr>
        <w:t>Self</w:t>
      </w:r>
      <w:r w:rsidR="006C5A86">
        <w:rPr>
          <w:lang w:eastAsia="en-US"/>
        </w:rPr>
        <w:tab/>
      </w:r>
      <w:sdt>
        <w:sdtPr>
          <w:rPr>
            <w:sz w:val="32"/>
            <w:szCs w:val="28"/>
            <w:lang w:eastAsia="en-US"/>
          </w:rPr>
          <w:id w:val="-9629606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47E1" w:rsidRPr="00C547E1">
            <w:rPr>
              <w:rFonts w:ascii="MS Gothic" w:eastAsia="MS Gothic" w:hAnsi="MS Gothic" w:hint="eastAsia"/>
              <w:sz w:val="32"/>
              <w:szCs w:val="28"/>
              <w:lang w:eastAsia="en-US"/>
            </w:rPr>
            <w:t>☐</w:t>
          </w:r>
        </w:sdtContent>
      </w:sdt>
    </w:p>
    <w:p w14:paraId="1C63D2AE" w14:textId="77777777" w:rsidR="00585229" w:rsidRDefault="00585229" w:rsidP="00C547E1">
      <w:pPr>
        <w:pStyle w:val="IOSbodytext2017"/>
        <w:tabs>
          <w:tab w:val="clear" w:pos="567"/>
          <w:tab w:val="clear" w:pos="1134"/>
          <w:tab w:val="clear" w:pos="1701"/>
          <w:tab w:val="clear" w:pos="2268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</w:tabs>
        <w:rPr>
          <w:lang w:eastAsia="en-US"/>
        </w:rPr>
      </w:pPr>
      <w:r>
        <w:rPr>
          <w:lang w:eastAsia="en-US"/>
        </w:rPr>
        <w:t>Peer/colleague</w:t>
      </w:r>
      <w:r w:rsidR="006C5A86">
        <w:rPr>
          <w:lang w:eastAsia="en-US"/>
        </w:rPr>
        <w:tab/>
      </w:r>
      <w:sdt>
        <w:sdtPr>
          <w:rPr>
            <w:sz w:val="32"/>
            <w:szCs w:val="28"/>
            <w:lang w:eastAsia="en-US"/>
          </w:rPr>
          <w:id w:val="-19544647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47E1" w:rsidRPr="00C547E1">
            <w:rPr>
              <w:rFonts w:ascii="MS Gothic" w:eastAsia="MS Gothic" w:hAnsi="MS Gothic" w:hint="eastAsia"/>
              <w:sz w:val="32"/>
              <w:szCs w:val="28"/>
              <w:lang w:eastAsia="en-US"/>
            </w:rPr>
            <w:t>☐</w:t>
          </w:r>
        </w:sdtContent>
      </w:sdt>
    </w:p>
    <w:p w14:paraId="3C960BA8" w14:textId="77777777" w:rsidR="009862E0" w:rsidRDefault="00585229" w:rsidP="00C547E1">
      <w:pPr>
        <w:pStyle w:val="IOSbodytext2017"/>
        <w:tabs>
          <w:tab w:val="clear" w:pos="567"/>
          <w:tab w:val="clear" w:pos="1134"/>
          <w:tab w:val="clear" w:pos="1701"/>
          <w:tab w:val="clear" w:pos="2268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</w:tabs>
        <w:rPr>
          <w:sz w:val="32"/>
          <w:szCs w:val="28"/>
          <w:lang w:eastAsia="en-US"/>
        </w:rPr>
      </w:pPr>
      <w:r>
        <w:rPr>
          <w:lang w:eastAsia="en-US"/>
        </w:rPr>
        <w:t>Other</w:t>
      </w:r>
      <w:r w:rsidR="006C5A86">
        <w:rPr>
          <w:lang w:eastAsia="en-US"/>
        </w:rPr>
        <w:tab/>
      </w:r>
      <w:sdt>
        <w:sdtPr>
          <w:rPr>
            <w:sz w:val="32"/>
            <w:szCs w:val="28"/>
            <w:lang w:eastAsia="en-US"/>
          </w:rPr>
          <w:id w:val="-17164196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47E1" w:rsidRPr="00BE2D92">
            <w:rPr>
              <w:rFonts w:ascii="MS Gothic" w:eastAsia="MS Gothic" w:hAnsi="MS Gothic" w:hint="eastAsia"/>
              <w:sz w:val="32"/>
              <w:szCs w:val="28"/>
              <w:lang w:eastAsia="en-US"/>
            </w:rPr>
            <w:t>☐</w:t>
          </w:r>
        </w:sdtContent>
      </w:sdt>
    </w:p>
    <w:p w14:paraId="634A0E4C" w14:textId="77777777" w:rsidR="00BE2D92" w:rsidRDefault="00BE2D92" w:rsidP="00C547E1">
      <w:pPr>
        <w:pStyle w:val="IOSbodytext2017"/>
        <w:tabs>
          <w:tab w:val="clear" w:pos="567"/>
          <w:tab w:val="clear" w:pos="1134"/>
          <w:tab w:val="clear" w:pos="1701"/>
          <w:tab w:val="clear" w:pos="2268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</w:tabs>
        <w:rPr>
          <w:lang w:eastAsia="en-US"/>
        </w:rPr>
        <w:sectPr w:rsidR="00BE2D92" w:rsidSect="00BE2D92">
          <w:type w:val="continuous"/>
          <w:pgSz w:w="16838" w:h="11906" w:orient="landscape"/>
          <w:pgMar w:top="567" w:right="964" w:bottom="567" w:left="567" w:header="567" w:footer="567" w:gutter="0"/>
          <w:cols w:num="2" w:space="708"/>
          <w:docGrid w:linePitch="360"/>
        </w:sectPr>
      </w:pPr>
    </w:p>
    <w:p w14:paraId="2B136F19" w14:textId="77777777" w:rsidR="00BE2D92" w:rsidRPr="009862E0" w:rsidRDefault="00BE2D92" w:rsidP="00C547E1">
      <w:pPr>
        <w:pStyle w:val="IOSbodytext2017"/>
        <w:tabs>
          <w:tab w:val="clear" w:pos="567"/>
          <w:tab w:val="clear" w:pos="1134"/>
          <w:tab w:val="clear" w:pos="1701"/>
          <w:tab w:val="clear" w:pos="2268"/>
          <w:tab w:val="clear" w:pos="3969"/>
          <w:tab w:val="clear" w:pos="4536"/>
          <w:tab w:val="clear" w:pos="5103"/>
          <w:tab w:val="clear" w:pos="5670"/>
          <w:tab w:val="clear" w:pos="6237"/>
          <w:tab w:val="clear" w:pos="6804"/>
          <w:tab w:val="clear" w:pos="7371"/>
          <w:tab w:val="clear" w:pos="7938"/>
          <w:tab w:val="clear" w:pos="8505"/>
          <w:tab w:val="clear" w:pos="9072"/>
          <w:tab w:val="clear" w:pos="9639"/>
          <w:tab w:val="clear" w:pos="10206"/>
        </w:tabs>
        <w:rPr>
          <w:lang w:eastAsia="en-US"/>
        </w:rPr>
      </w:pPr>
    </w:p>
    <w:sectPr w:rsidR="00BE2D92" w:rsidRPr="009862E0" w:rsidSect="00BE2D92">
      <w:type w:val="continuous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5454DE" w14:textId="77777777" w:rsidR="00816D6A" w:rsidRDefault="00816D6A" w:rsidP="00F247F6">
      <w:r>
        <w:separator/>
      </w:r>
    </w:p>
    <w:p w14:paraId="714898F8" w14:textId="77777777" w:rsidR="00816D6A" w:rsidRDefault="00816D6A"/>
    <w:p w14:paraId="09215783" w14:textId="77777777" w:rsidR="00816D6A" w:rsidRDefault="00816D6A"/>
  </w:endnote>
  <w:endnote w:type="continuationSeparator" w:id="0">
    <w:p w14:paraId="71B82628" w14:textId="77777777" w:rsidR="00816D6A" w:rsidRDefault="00816D6A" w:rsidP="00F247F6">
      <w:r>
        <w:continuationSeparator/>
      </w:r>
    </w:p>
    <w:p w14:paraId="409CD3C7" w14:textId="77777777" w:rsidR="00816D6A" w:rsidRDefault="00816D6A"/>
    <w:p w14:paraId="5B754DE3" w14:textId="77777777" w:rsidR="00816D6A" w:rsidRDefault="00816D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okChampa">
    <w:charset w:val="00"/>
    <w:family w:val="swiss"/>
    <w:pitch w:val="variable"/>
    <w:sig w:usb0="03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6FF839" w14:textId="77777777" w:rsidR="00BB366E" w:rsidRPr="0092025C" w:rsidRDefault="00BB366E" w:rsidP="00585229">
    <w:pPr>
      <w:pStyle w:val="IOSfooter2017"/>
      <w:tabs>
        <w:tab w:val="clear" w:pos="10773"/>
        <w:tab w:val="right" w:pos="15309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D23CDE">
      <w:rPr>
        <w:noProof/>
      </w:rPr>
      <w:t>2</w:t>
    </w:r>
    <w:r w:rsidRPr="004E338C">
      <w:fldChar w:fldCharType="end"/>
    </w:r>
    <w:r>
      <w:tab/>
    </w:r>
    <w:r>
      <w:tab/>
    </w:r>
    <w:r w:rsidR="00585229" w:rsidRPr="00585229">
      <w:t>Met not met I noticed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D4F7A0" w14:textId="77777777" w:rsidR="00BB366E" w:rsidRPr="00182340" w:rsidRDefault="00BB366E" w:rsidP="00BE2D92">
    <w:pPr>
      <w:pStyle w:val="IOSfooter2017"/>
      <w:tabs>
        <w:tab w:val="clear" w:pos="10773"/>
        <w:tab w:val="right" w:pos="15309"/>
      </w:tabs>
      <w:spacing w:before="120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D23CDE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20095F" w14:textId="77777777" w:rsidR="00816D6A" w:rsidRDefault="00816D6A" w:rsidP="00F247F6">
      <w:r>
        <w:separator/>
      </w:r>
    </w:p>
    <w:p w14:paraId="40145D39" w14:textId="77777777" w:rsidR="00816D6A" w:rsidRDefault="00816D6A"/>
    <w:p w14:paraId="68493A22" w14:textId="77777777" w:rsidR="00816D6A" w:rsidRDefault="00816D6A"/>
  </w:footnote>
  <w:footnote w:type="continuationSeparator" w:id="0">
    <w:p w14:paraId="5393296D" w14:textId="77777777" w:rsidR="00816D6A" w:rsidRDefault="00816D6A" w:rsidP="00F247F6">
      <w:r>
        <w:continuationSeparator/>
      </w:r>
    </w:p>
    <w:p w14:paraId="4FA92166" w14:textId="77777777" w:rsidR="00816D6A" w:rsidRDefault="00816D6A"/>
    <w:p w14:paraId="267327FD" w14:textId="77777777" w:rsidR="00816D6A" w:rsidRDefault="00816D6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D065B3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286C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2A9D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2DD1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8522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5A86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29C7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6D6A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E4E33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3AAB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12DA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2D92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47E1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B3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CDE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06E5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FB03729"/>
  <w15:docId w15:val="{11B2BFD9-3C91-4EB7-AACA-CAD1A9332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65B3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D065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8522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5229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58522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5229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8EA740B91FA540A3DDBEEF111B40B5" ma:contentTypeVersion="11" ma:contentTypeDescription="Create a new document." ma:contentTypeScope="" ma:versionID="370b6247327bf2f485a4d37510e724b4">
  <xsd:schema xmlns:xsd="http://www.w3.org/2001/XMLSchema" xmlns:xs="http://www.w3.org/2001/XMLSchema" xmlns:p="http://schemas.microsoft.com/office/2006/metadata/properties" xmlns:ns3="68adcd60-69a7-4f93-923f-f840a882bc1c" xmlns:ns4="84ee1204-7f00-41e1-a106-58388be6ed0b" targetNamespace="http://schemas.microsoft.com/office/2006/metadata/properties" ma:root="true" ma:fieldsID="c84ae892149201da032ddfaac795aa63" ns3:_="" ns4:_="">
    <xsd:import namespace="68adcd60-69a7-4f93-923f-f840a882bc1c"/>
    <xsd:import namespace="84ee1204-7f00-41e1-a106-58388be6ed0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adcd60-69a7-4f93-923f-f840a882bc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ee1204-7f00-41e1-a106-58388be6ed0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2C16A5-1190-4D8A-ACAA-E98EA5210F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adcd60-69a7-4f93-923f-f840a882bc1c"/>
    <ds:schemaRef ds:uri="84ee1204-7f00-41e1-a106-58388be6ed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98B9726-DC9B-4752-B73F-D056461479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B5B50C-E1DF-4BEC-93B1-24AAF7E1AEA6}">
  <ds:schemaRefs>
    <ds:schemaRef ds:uri="http://purl.org/dc/terms/"/>
    <ds:schemaRef ds:uri="http://schemas.openxmlformats.org/package/2006/metadata/core-properties"/>
    <ds:schemaRef ds:uri="http://purl.org/dc/dcmitype/"/>
    <ds:schemaRef ds:uri="68adcd60-69a7-4f93-923f-f840a882bc1c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84ee1204-7f00-41e1-a106-58388be6ed0b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91B230B2-2659-4394-8344-F611C02254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3</Words>
  <Characters>934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t not met I noticed</vt:lpstr>
    </vt:vector>
  </TitlesOfParts>
  <Manager/>
  <Company>NSW Department of Education</Company>
  <LinksUpToDate>false</LinksUpToDate>
  <CharactersWithSpaces>109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 not met I noticed</dc:title>
  <dc:subject/>
  <dc:creator>Milton, Gerri</dc:creator>
  <cp:keywords/>
  <dc:description/>
  <cp:lastModifiedBy>Rowena Martin</cp:lastModifiedBy>
  <cp:revision>2</cp:revision>
  <cp:lastPrinted>2017-06-14T01:28:00Z</cp:lastPrinted>
  <dcterms:created xsi:type="dcterms:W3CDTF">2020-05-15T06:15:00Z</dcterms:created>
  <dcterms:modified xsi:type="dcterms:W3CDTF">2020-05-15T06:1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8EA740B91FA540A3DDBEEF111B40B5</vt:lpwstr>
  </property>
</Properties>
</file>